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26594" w14:textId="14702AAA" w:rsidR="00CE0E09" w:rsidRPr="002356DF" w:rsidRDefault="002356DF" w:rsidP="002356DF">
      <w:pPr>
        <w:pStyle w:val="a7"/>
        <w:rPr>
          <w:rFonts w:asciiTheme="minorHAnsi" w:eastAsiaTheme="minorHAnsi" w:hAnsiTheme="minorHAnsi"/>
          <w:sz w:val="36"/>
          <w:szCs w:val="36"/>
        </w:rPr>
      </w:pPr>
      <w:r w:rsidRPr="002356DF">
        <w:rPr>
          <w:rFonts w:asciiTheme="minorHAnsi" w:eastAsiaTheme="minorHAnsi" w:hAnsiTheme="minorHAnsi" w:hint="eastAsia"/>
          <w:sz w:val="36"/>
          <w:szCs w:val="36"/>
        </w:rPr>
        <w:t>用户识别部分说明</w:t>
      </w:r>
    </w:p>
    <w:p w14:paraId="129A8C55" w14:textId="109C10D2" w:rsidR="002356DF" w:rsidRPr="002356DF" w:rsidRDefault="002356DF" w:rsidP="002356DF">
      <w:pPr>
        <w:pStyle w:val="1"/>
        <w:rPr>
          <w:sz w:val="32"/>
          <w:szCs w:val="32"/>
        </w:rPr>
      </w:pPr>
      <w:r w:rsidRPr="002356DF">
        <w:rPr>
          <w:rFonts w:hint="eastAsia"/>
          <w:sz w:val="32"/>
          <w:szCs w:val="32"/>
        </w:rPr>
        <w:t>依赖</w:t>
      </w:r>
    </w:p>
    <w:p w14:paraId="06887C2F" w14:textId="7A33D7AD" w:rsidR="002356DF" w:rsidRDefault="002356DF" w:rsidP="002356DF">
      <w:pPr>
        <w:pStyle w:val="a9"/>
        <w:numPr>
          <w:ilvl w:val="0"/>
          <w:numId w:val="3"/>
        </w:numPr>
        <w:spacing w:line="360" w:lineRule="auto"/>
        <w:ind w:firstLineChars="0"/>
      </w:pPr>
      <w:r w:rsidRPr="002356DF">
        <w:rPr>
          <w:b/>
          <w:bCs/>
        </w:rPr>
        <w:t>C</w:t>
      </w:r>
      <w:r w:rsidRPr="002356DF">
        <w:rPr>
          <w:rFonts w:hint="eastAsia"/>
          <w:b/>
          <w:bCs/>
        </w:rPr>
        <w:t>lient</w:t>
      </w:r>
      <w:r w:rsidRPr="002356DF">
        <w:rPr>
          <w:b/>
          <w:bCs/>
        </w:rPr>
        <w:t xml:space="preserve">JS </w:t>
      </w:r>
      <w:r>
        <w:rPr>
          <w:rFonts w:hint="eastAsia"/>
        </w:rPr>
        <w:t>——用于fingerprint获取</w:t>
      </w:r>
    </w:p>
    <w:p w14:paraId="5A35DA43" w14:textId="2CFD9672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31E60AD3" w14:textId="17816756" w:rsidR="002356DF" w:rsidRPr="002356DF" w:rsidRDefault="002356DF" w:rsidP="002356DF">
      <w:pPr>
        <w:spacing w:line="360" w:lineRule="auto"/>
        <w:jc w:val="center"/>
        <w:rPr>
          <w:rFonts w:ascii="Consolas" w:hAnsi="Consolas"/>
          <w:sz w:val="16"/>
          <w:szCs w:val="18"/>
        </w:rPr>
      </w:pPr>
      <w:r w:rsidRPr="002356DF">
        <w:rPr>
          <w:rFonts w:ascii="Consolas" w:hAnsi="Consolas"/>
          <w:sz w:val="16"/>
          <w:szCs w:val="18"/>
        </w:rPr>
        <w:t>&lt;script src="https://cdnjs.cloudflare.com/ajax/libs/ClientJS/0.1.11/client.min.js"&gt;&lt;/script&gt;</w:t>
      </w:r>
    </w:p>
    <w:p w14:paraId="5A661280" w14:textId="177C84A1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1EF8C246" w14:textId="5D5E74A5" w:rsidR="002356DF" w:rsidRPr="002356DF" w:rsidRDefault="002356DF" w:rsidP="002356DF">
      <w:pPr>
        <w:spacing w:line="360" w:lineRule="auto"/>
        <w:jc w:val="center"/>
        <w:rPr>
          <w:rFonts w:ascii="Consolas" w:hAnsi="Consolas" w:hint="eastAsia"/>
          <w:sz w:val="18"/>
          <w:szCs w:val="20"/>
        </w:rPr>
      </w:pPr>
      <w:r w:rsidRPr="002356DF">
        <w:rPr>
          <w:rFonts w:ascii="Consolas" w:hAnsi="Consolas" w:hint="eastAsia"/>
          <w:sz w:val="18"/>
          <w:szCs w:val="20"/>
        </w:rPr>
        <w:t>npm</w:t>
      </w:r>
      <w:r w:rsidRPr="002356DF">
        <w:rPr>
          <w:rFonts w:ascii="Consolas" w:hAnsi="Consolas"/>
          <w:sz w:val="18"/>
          <w:szCs w:val="20"/>
        </w:rPr>
        <w:t xml:space="preserve"> </w:t>
      </w:r>
      <w:r w:rsidRPr="002356DF">
        <w:rPr>
          <w:rFonts w:ascii="Consolas" w:hAnsi="Consolas" w:hint="eastAsia"/>
          <w:sz w:val="18"/>
          <w:szCs w:val="20"/>
        </w:rPr>
        <w:t>install</w:t>
      </w:r>
      <w:r w:rsidRPr="002356DF">
        <w:rPr>
          <w:rFonts w:ascii="Consolas" w:hAnsi="Consolas"/>
          <w:sz w:val="18"/>
          <w:szCs w:val="20"/>
        </w:rPr>
        <w:t xml:space="preserve"> </w:t>
      </w:r>
      <w:r w:rsidRPr="002356DF">
        <w:rPr>
          <w:rFonts w:ascii="Consolas" w:hAnsi="Consolas" w:hint="eastAsia"/>
          <w:sz w:val="18"/>
          <w:szCs w:val="20"/>
        </w:rPr>
        <w:t>clientjs</w:t>
      </w:r>
    </w:p>
    <w:p w14:paraId="7D1565D9" w14:textId="0CEFAFF2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74B83BDD" w14:textId="7E2B415E" w:rsidR="002356DF" w:rsidRDefault="002356DF" w:rsidP="002356DF">
      <w:pPr>
        <w:spacing w:line="360" w:lineRule="auto"/>
        <w:ind w:leftChars="1000" w:left="2100" w:firstLine="210"/>
        <w:jc w:val="left"/>
        <w:rPr>
          <w:rFonts w:ascii="Consolas" w:hAnsi="Consolas"/>
          <w:sz w:val="18"/>
          <w:szCs w:val="20"/>
        </w:rPr>
      </w:pPr>
      <w:r w:rsidRPr="002356DF">
        <w:rPr>
          <w:rFonts w:ascii="Consolas" w:hAnsi="Consolas"/>
          <w:sz w:val="18"/>
          <w:szCs w:val="20"/>
        </w:rPr>
        <w:t xml:space="preserve">const </w:t>
      </w:r>
      <w:r>
        <w:rPr>
          <w:rFonts w:ascii="Consolas" w:hAnsi="Consolas"/>
          <w:sz w:val="18"/>
          <w:szCs w:val="20"/>
        </w:rPr>
        <w:t>C</w:t>
      </w:r>
      <w:r w:rsidRPr="002356DF">
        <w:rPr>
          <w:rFonts w:ascii="Consolas" w:hAnsi="Consolas"/>
          <w:sz w:val="18"/>
          <w:szCs w:val="20"/>
        </w:rPr>
        <w:t>lient</w:t>
      </w:r>
      <w:r>
        <w:rPr>
          <w:rFonts w:ascii="Consolas" w:hAnsi="Consolas"/>
          <w:sz w:val="18"/>
          <w:szCs w:val="20"/>
        </w:rPr>
        <w:t>JS</w:t>
      </w:r>
      <w:r w:rsidRPr="002356DF">
        <w:rPr>
          <w:rFonts w:ascii="Consolas" w:hAnsi="Consolas"/>
          <w:sz w:val="18"/>
          <w:szCs w:val="20"/>
        </w:rPr>
        <w:t xml:space="preserve"> = require('clientjs')</w:t>
      </w:r>
      <w:r>
        <w:rPr>
          <w:rFonts w:ascii="Consolas" w:hAnsi="Consolas"/>
          <w:sz w:val="18"/>
          <w:szCs w:val="20"/>
        </w:rPr>
        <w:t>;</w:t>
      </w:r>
    </w:p>
    <w:p w14:paraId="5ADD7DAD" w14:textId="752B8C68" w:rsidR="002356DF" w:rsidRDefault="002356DF" w:rsidP="002356DF">
      <w:pPr>
        <w:pStyle w:val="a9"/>
        <w:spacing w:line="360" w:lineRule="auto"/>
        <w:ind w:leftChars="1100" w:left="2310" w:firstLineChars="0" w:firstLine="0"/>
        <w:jc w:val="left"/>
        <w:rPr>
          <w:rFonts w:ascii="Consolas" w:hAnsi="Consolas"/>
          <w:sz w:val="18"/>
          <w:szCs w:val="20"/>
        </w:rPr>
      </w:pPr>
      <w:r w:rsidRPr="002356DF">
        <w:rPr>
          <w:rFonts w:ascii="Consolas" w:hAnsi="Consolas"/>
          <w:sz w:val="18"/>
          <w:szCs w:val="20"/>
        </w:rPr>
        <w:t xml:space="preserve">import </w:t>
      </w:r>
      <w:r>
        <w:rPr>
          <w:rFonts w:ascii="Consolas" w:hAnsi="Consolas"/>
          <w:sz w:val="18"/>
          <w:szCs w:val="20"/>
        </w:rPr>
        <w:t>C</w:t>
      </w:r>
      <w:r w:rsidRPr="002356DF">
        <w:rPr>
          <w:rFonts w:ascii="Consolas" w:hAnsi="Consolas"/>
          <w:sz w:val="18"/>
          <w:szCs w:val="20"/>
        </w:rPr>
        <w:t>ient</w:t>
      </w:r>
      <w:r>
        <w:rPr>
          <w:rFonts w:ascii="Consolas" w:hAnsi="Consolas"/>
          <w:sz w:val="18"/>
          <w:szCs w:val="20"/>
        </w:rPr>
        <w:t>JS</w:t>
      </w:r>
      <w:r w:rsidRPr="002356DF">
        <w:rPr>
          <w:rFonts w:ascii="Consolas" w:hAnsi="Consolas"/>
          <w:sz w:val="18"/>
          <w:szCs w:val="20"/>
        </w:rPr>
        <w:t xml:space="preserve"> from 'clientjs'</w:t>
      </w:r>
      <w:r>
        <w:rPr>
          <w:rFonts w:ascii="Consolas" w:hAnsi="Consolas"/>
          <w:sz w:val="18"/>
          <w:szCs w:val="20"/>
        </w:rPr>
        <w:t>;</w:t>
      </w:r>
    </w:p>
    <w:p w14:paraId="22B659A2" w14:textId="1587F9CF" w:rsidR="002356DF" w:rsidRDefault="002356DF" w:rsidP="002356DF">
      <w:pPr>
        <w:pStyle w:val="a9"/>
        <w:spacing w:line="360" w:lineRule="auto"/>
        <w:ind w:leftChars="1100" w:left="2310" w:firstLineChars="0" w:firstLine="0"/>
        <w:jc w:val="left"/>
        <w:rPr>
          <w:rFonts w:hint="eastAsia"/>
        </w:rPr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视情况使用上述引入</w:t>
      </w:r>
    </w:p>
    <w:p w14:paraId="623D885D" w14:textId="1262521D" w:rsidR="002356DF" w:rsidRDefault="002356DF" w:rsidP="002356DF">
      <w:pPr>
        <w:spacing w:line="360" w:lineRule="auto"/>
        <w:ind w:leftChars="1000" w:left="2100" w:firstLine="210"/>
        <w:jc w:val="left"/>
      </w:pPr>
      <w:r w:rsidRPr="002356DF">
        <w:rPr>
          <w:rFonts w:ascii="Consolas" w:hAnsi="Consolas"/>
          <w:sz w:val="18"/>
          <w:szCs w:val="20"/>
        </w:rPr>
        <w:t>const client = new ClientJS();</w:t>
      </w:r>
    </w:p>
    <w:p w14:paraId="53E99223" w14:textId="77777777" w:rsidR="002356DF" w:rsidRDefault="002356DF" w:rsidP="002356DF">
      <w:pPr>
        <w:pStyle w:val="a9"/>
        <w:spacing w:line="360" w:lineRule="auto"/>
        <w:ind w:left="420" w:firstLineChars="0" w:firstLine="0"/>
        <w:rPr>
          <w:rFonts w:hint="eastAsia"/>
        </w:rPr>
      </w:pPr>
    </w:p>
    <w:p w14:paraId="1655F20F" w14:textId="3292F671" w:rsidR="002356DF" w:rsidRDefault="002356DF" w:rsidP="002356DF">
      <w:pPr>
        <w:pStyle w:val="a9"/>
        <w:numPr>
          <w:ilvl w:val="0"/>
          <w:numId w:val="3"/>
        </w:numPr>
        <w:spacing w:line="360" w:lineRule="auto"/>
        <w:ind w:firstLineChars="0"/>
      </w:pPr>
      <w:r w:rsidRPr="002356DF">
        <w:rPr>
          <w:rFonts w:hint="eastAsia"/>
          <w:b/>
          <w:bCs/>
        </w:rPr>
        <w:t>Dexie</w:t>
      </w:r>
      <w:r w:rsidRPr="002356DF">
        <w:rPr>
          <w:b/>
          <w:bCs/>
        </w:rPr>
        <w:t xml:space="preserve"> </w:t>
      </w:r>
      <w:r>
        <w:rPr>
          <w:rFonts w:hint="eastAsia"/>
        </w:rPr>
        <w:t>——用于操作Indexed</w:t>
      </w:r>
      <w:r>
        <w:t>DB</w:t>
      </w:r>
    </w:p>
    <w:p w14:paraId="43AEC6FE" w14:textId="77777777" w:rsidR="000B3B9C" w:rsidRDefault="000B3B9C" w:rsidP="000B3B9C">
      <w:pPr>
        <w:spacing w:line="360" w:lineRule="auto"/>
        <w:ind w:firstLine="42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2314CF33" w14:textId="7B036266" w:rsidR="000B3B9C" w:rsidRDefault="000B3B9C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DC1214">
        <w:rPr>
          <w:rFonts w:ascii="Consolas" w:hAnsi="Consolas"/>
          <w:sz w:val="18"/>
          <w:szCs w:val="20"/>
        </w:rPr>
        <w:t>&lt;script src=</w:t>
      </w:r>
      <w:r>
        <w:rPr>
          <w:rFonts w:ascii="Consolas" w:hAnsi="Consolas"/>
          <w:sz w:val="18"/>
          <w:szCs w:val="20"/>
        </w:rPr>
        <w:t>”</w:t>
      </w:r>
      <w:r w:rsidRPr="00DC1214">
        <w:rPr>
          <w:rFonts w:ascii="Consolas" w:hAnsi="Consolas"/>
          <w:sz w:val="18"/>
          <w:szCs w:val="20"/>
        </w:rPr>
        <w:t>https://unpkg.com/dexie@latest/dist/dexie.js</w:t>
      </w:r>
      <w:r>
        <w:rPr>
          <w:rFonts w:ascii="Consolas" w:hAnsi="Consolas"/>
          <w:sz w:val="18"/>
          <w:szCs w:val="20"/>
        </w:rPr>
        <w:t>”</w:t>
      </w:r>
      <w:r w:rsidRPr="00DC1214">
        <w:rPr>
          <w:rFonts w:ascii="Consolas" w:hAnsi="Consolas"/>
          <w:sz w:val="18"/>
          <w:szCs w:val="20"/>
        </w:rPr>
        <w:t>&gt;&lt;/script&gt;</w:t>
      </w:r>
    </w:p>
    <w:p w14:paraId="4BE2E61B" w14:textId="77777777" w:rsidR="005B6F4F" w:rsidRPr="00DC1214" w:rsidRDefault="005B6F4F" w:rsidP="000B3B9C">
      <w:pPr>
        <w:spacing w:line="360" w:lineRule="auto"/>
        <w:jc w:val="center"/>
        <w:rPr>
          <w:rFonts w:ascii="Consolas" w:hAnsi="Consolas" w:hint="eastAsia"/>
          <w:sz w:val="18"/>
          <w:szCs w:val="20"/>
        </w:rPr>
      </w:pPr>
    </w:p>
    <w:p w14:paraId="705D9198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50A76BA7" w14:textId="5AA267CF" w:rsidR="000B3B9C" w:rsidRDefault="000B3B9C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npm install dexie</w:t>
      </w:r>
    </w:p>
    <w:p w14:paraId="23754D69" w14:textId="77777777" w:rsidR="005B6F4F" w:rsidRPr="002356DF" w:rsidRDefault="005B6F4F" w:rsidP="000B3B9C">
      <w:pPr>
        <w:spacing w:line="360" w:lineRule="auto"/>
        <w:jc w:val="center"/>
        <w:rPr>
          <w:rFonts w:ascii="Consolas" w:hAnsi="Consolas" w:hint="eastAsia"/>
          <w:sz w:val="18"/>
          <w:szCs w:val="20"/>
        </w:rPr>
      </w:pPr>
    </w:p>
    <w:p w14:paraId="41D9D430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26487D5F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创捷</w:t>
      </w:r>
      <w:r>
        <w:rPr>
          <w:rFonts w:ascii="Consolas" w:hAnsi="Consolas" w:hint="eastAsia"/>
          <w:sz w:val="18"/>
          <w:szCs w:val="20"/>
        </w:rPr>
        <w:t>user</w:t>
      </w:r>
      <w:r>
        <w:rPr>
          <w:rFonts w:ascii="Consolas" w:hAnsi="Consolas" w:hint="eastAsia"/>
          <w:sz w:val="18"/>
          <w:szCs w:val="20"/>
        </w:rPr>
        <w:t>数据库，存在时打开</w:t>
      </w:r>
    </w:p>
    <w:p w14:paraId="5CAE0C34" w14:textId="67289D61" w:rsid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var db = new Dexie("user");</w:t>
      </w:r>
      <w:r>
        <w:rPr>
          <w:rFonts w:ascii="Consolas" w:hAnsi="Consolas"/>
          <w:sz w:val="18"/>
          <w:szCs w:val="20"/>
        </w:rPr>
        <w:tab/>
      </w:r>
      <w:r>
        <w:rPr>
          <w:rFonts w:ascii="Consolas" w:hAnsi="Consolas"/>
          <w:sz w:val="18"/>
          <w:szCs w:val="20"/>
        </w:rPr>
        <w:tab/>
      </w:r>
    </w:p>
    <w:p w14:paraId="1C2A8854" w14:textId="77777777" w:rsid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333BF193" w14:textId="2A49AAC2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创捷</w:t>
      </w:r>
      <w:r>
        <w:rPr>
          <w:rFonts w:ascii="Consolas" w:hAnsi="Consolas" w:hint="eastAsia"/>
          <w:sz w:val="18"/>
          <w:szCs w:val="20"/>
        </w:rPr>
        <w:t>两张表，所标识的名称为索引</w:t>
      </w:r>
    </w:p>
    <w:p w14:paraId="1C170DC5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db.version(1).stores({</w:t>
      </w:r>
    </w:p>
    <w:p w14:paraId="3B78011A" w14:textId="78CC7F24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userfps: "++id, *ip, *fp",</w:t>
      </w: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自增索引</w:t>
      </w:r>
      <w:r>
        <w:rPr>
          <w:rFonts w:ascii="Consolas" w:hAnsi="Consolas" w:hint="eastAsia"/>
          <w:sz w:val="18"/>
          <w:szCs w:val="20"/>
        </w:rPr>
        <w:t>id</w:t>
      </w:r>
      <w:r>
        <w:rPr>
          <w:rFonts w:ascii="Consolas" w:hAnsi="Consolas" w:hint="eastAsia"/>
          <w:sz w:val="18"/>
          <w:szCs w:val="20"/>
        </w:rPr>
        <w:t>，多目索引</w:t>
      </w:r>
      <w:r>
        <w:rPr>
          <w:rFonts w:ascii="Consolas" w:hAnsi="Consolas" w:hint="eastAsia"/>
          <w:sz w:val="18"/>
          <w:szCs w:val="20"/>
        </w:rPr>
        <w:t>ip</w:t>
      </w:r>
      <w:r>
        <w:rPr>
          <w:rFonts w:ascii="Consolas" w:hAnsi="Consolas" w:hint="eastAsia"/>
          <w:sz w:val="18"/>
          <w:szCs w:val="20"/>
        </w:rPr>
        <w:t>与</w:t>
      </w:r>
      <w:r>
        <w:rPr>
          <w:rFonts w:ascii="Consolas" w:hAnsi="Consolas" w:hint="eastAsia"/>
          <w:sz w:val="18"/>
          <w:szCs w:val="20"/>
        </w:rPr>
        <w:t>fp</w:t>
      </w:r>
    </w:p>
    <w:p w14:paraId="05CF27AD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lastRenderedPageBreak/>
        <w:t>fingerprints:</w:t>
      </w:r>
    </w:p>
    <w:p w14:paraId="7731DA88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"fp, userAgent, cpu, screenPrint, colorDepth, availableResolution, mimeTypes, fonts, timeZone, language, core"});</w:t>
      </w:r>
    </w:p>
    <w:p w14:paraId="615637FD" w14:textId="77777777" w:rsidR="000B3B9C" w:rsidRPr="000B3B9C" w:rsidRDefault="000B3B9C" w:rsidP="000B3B9C">
      <w:pPr>
        <w:spacing w:line="360" w:lineRule="auto"/>
        <w:rPr>
          <w:rFonts w:hint="eastAsia"/>
        </w:rPr>
      </w:pPr>
    </w:p>
    <w:p w14:paraId="609FE04E" w14:textId="1E95094B" w:rsidR="000B3B9C" w:rsidRPr="000B3B9C" w:rsidRDefault="000B3B9C" w:rsidP="000B3B9C">
      <w:pPr>
        <w:pStyle w:val="a9"/>
        <w:numPr>
          <w:ilvl w:val="0"/>
          <w:numId w:val="3"/>
        </w:numPr>
        <w:spacing w:line="360" w:lineRule="auto"/>
        <w:ind w:firstLineChars="0"/>
        <w:rPr>
          <w:rFonts w:hint="eastAsia"/>
          <w:b/>
          <w:bCs/>
        </w:rPr>
      </w:pPr>
      <w:r w:rsidRPr="000B3B9C">
        <w:rPr>
          <w:rFonts w:hint="eastAsia"/>
          <w:b/>
          <w:bCs/>
        </w:rPr>
        <w:t>I</w:t>
      </w:r>
      <w:r w:rsidRPr="000B3B9C">
        <w:rPr>
          <w:b/>
          <w:bCs/>
        </w:rPr>
        <w:t>P</w:t>
      </w:r>
      <w:r w:rsidRPr="000B3B9C">
        <w:rPr>
          <w:rFonts w:hint="eastAsia"/>
          <w:b/>
          <w:bCs/>
        </w:rPr>
        <w:t>地址S</w:t>
      </w:r>
      <w:r w:rsidRPr="000B3B9C">
        <w:rPr>
          <w:b/>
          <w:bCs/>
        </w:rPr>
        <w:t>DK</w:t>
      </w:r>
    </w:p>
    <w:p w14:paraId="6C4EEEEB" w14:textId="77777777" w:rsidR="000B3B9C" w:rsidRDefault="000B3B9C" w:rsidP="000B3B9C">
      <w:pPr>
        <w:spacing w:line="360" w:lineRule="auto"/>
        <w:ind w:firstLine="42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2E8DC428" w14:textId="66278D7C" w:rsidR="000B3B9C" w:rsidRDefault="000B3B9C" w:rsidP="000B3B9C">
      <w:pPr>
        <w:pStyle w:val="a9"/>
        <w:spacing w:line="360" w:lineRule="auto"/>
        <w:ind w:left="420" w:firstLineChars="0" w:firstLine="0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&lt;script language=javascript src="http://pv.sohu.com/cityjson?ie=utf-8"&gt;&lt;/script&gt;</w:t>
      </w:r>
    </w:p>
    <w:p w14:paraId="166BADCF" w14:textId="77777777" w:rsidR="005B6F4F" w:rsidRDefault="005B6F4F" w:rsidP="000B3B9C">
      <w:pPr>
        <w:pStyle w:val="a9"/>
        <w:spacing w:line="360" w:lineRule="auto"/>
        <w:ind w:left="420" w:firstLineChars="0" w:firstLine="0"/>
        <w:rPr>
          <w:rFonts w:ascii="Consolas" w:hAnsi="Consolas"/>
          <w:sz w:val="18"/>
          <w:szCs w:val="20"/>
        </w:rPr>
      </w:pPr>
    </w:p>
    <w:p w14:paraId="5F74EB49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20ADAC00" w14:textId="437E8A02" w:rsidR="000B3B9C" w:rsidRDefault="00315299" w:rsidP="000B3B9C">
      <w:pPr>
        <w:pStyle w:val="a9"/>
        <w:spacing w:line="360" w:lineRule="auto"/>
        <w:ind w:left="1680" w:firstLineChars="0"/>
      </w:pPr>
      <w:r w:rsidRPr="00315299">
        <w:rPr>
          <w:rFonts w:ascii="Consolas" w:hAnsi="Consolas"/>
          <w:sz w:val="18"/>
          <w:szCs w:val="20"/>
        </w:rPr>
        <w:t>let ip = returnCitySN["cip"]</w:t>
      </w:r>
      <w:r w:rsidR="000B3B9C" w:rsidRPr="000B3B9C">
        <w:rPr>
          <w:rFonts w:ascii="Consolas" w:hAnsi="Consolas"/>
          <w:sz w:val="18"/>
          <w:szCs w:val="20"/>
        </w:rPr>
        <w:t>;</w:t>
      </w:r>
    </w:p>
    <w:p w14:paraId="07FC1219" w14:textId="77777777" w:rsidR="000B3B9C" w:rsidRDefault="000B3B9C" w:rsidP="000B3B9C">
      <w:pPr>
        <w:pStyle w:val="a9"/>
        <w:spacing w:line="360" w:lineRule="auto"/>
        <w:ind w:left="420" w:firstLineChars="0" w:firstLine="0"/>
        <w:rPr>
          <w:rFonts w:hint="eastAsia"/>
        </w:rPr>
      </w:pPr>
    </w:p>
    <w:p w14:paraId="4DAE0938" w14:textId="21C95093" w:rsidR="0081123C" w:rsidRDefault="0081123C" w:rsidP="0081123C">
      <w:pPr>
        <w:pStyle w:val="a9"/>
        <w:numPr>
          <w:ilvl w:val="0"/>
          <w:numId w:val="3"/>
        </w:numPr>
        <w:spacing w:line="360" w:lineRule="auto"/>
        <w:ind w:firstLineChars="0"/>
        <w:rPr>
          <w:rFonts w:hint="eastAsia"/>
        </w:rPr>
      </w:pPr>
      <w:r w:rsidRPr="0081123C">
        <w:rPr>
          <w:b/>
          <w:bCs/>
        </w:rPr>
        <w:t>A</w:t>
      </w:r>
      <w:r w:rsidRPr="0081123C">
        <w:rPr>
          <w:rFonts w:hint="eastAsia"/>
          <w:b/>
          <w:bCs/>
        </w:rPr>
        <w:t>xios</w:t>
      </w:r>
      <w:r>
        <w:t xml:space="preserve"> </w:t>
      </w:r>
      <w:r>
        <w:rPr>
          <w:rFonts w:hint="eastAsia"/>
        </w:rPr>
        <w:t>——数据传输</w:t>
      </w:r>
    </w:p>
    <w:p w14:paraId="317D0E94" w14:textId="77777777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25A51896" w14:textId="3BF796EC" w:rsidR="0081123C" w:rsidRDefault="0081123C" w:rsidP="0081123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 xml:space="preserve">npm install </w:t>
      </w:r>
      <w:r>
        <w:rPr>
          <w:rFonts w:ascii="Consolas" w:hAnsi="Consolas" w:hint="eastAsia"/>
          <w:sz w:val="18"/>
          <w:szCs w:val="20"/>
        </w:rPr>
        <w:t>axios</w:t>
      </w:r>
    </w:p>
    <w:p w14:paraId="2465A278" w14:textId="77777777" w:rsidR="005B6F4F" w:rsidRPr="002356DF" w:rsidRDefault="005B6F4F" w:rsidP="0081123C">
      <w:pPr>
        <w:spacing w:line="360" w:lineRule="auto"/>
        <w:jc w:val="center"/>
        <w:rPr>
          <w:rFonts w:ascii="Consolas" w:hAnsi="Consolas" w:hint="eastAsia"/>
          <w:sz w:val="18"/>
          <w:szCs w:val="20"/>
        </w:rPr>
      </w:pPr>
    </w:p>
    <w:p w14:paraId="52619B74" w14:textId="34E5AEAC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配置：</w:t>
      </w:r>
    </w:p>
    <w:p w14:paraId="6A6AC77C" w14:textId="314F0196" w:rsidR="0081123C" w:rsidRDefault="0081123C" w:rsidP="0081123C">
      <w:pPr>
        <w:pStyle w:val="a9"/>
        <w:spacing w:line="360" w:lineRule="auto"/>
        <w:ind w:left="420" w:firstLineChars="0" w:firstLine="0"/>
      </w:pPr>
      <w:r>
        <w:t>C</w:t>
      </w:r>
      <w:r>
        <w:rPr>
          <w:rFonts w:hint="eastAsia"/>
        </w:rPr>
        <w:t>onfig中：</w:t>
      </w:r>
    </w:p>
    <w:p w14:paraId="18ED2785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>proxyTable: {</w:t>
      </w:r>
    </w:p>
    <w:p w14:paraId="5D11DD80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"/api": {</w:t>
      </w:r>
    </w:p>
    <w:p w14:paraId="116B5C95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target: "http://localhost:3000",</w:t>
      </w:r>
    </w:p>
    <w:p w14:paraId="5ECB74E0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secure: false,</w:t>
      </w:r>
    </w:p>
    <w:p w14:paraId="3E4FB0C8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changeOrigin: true,</w:t>
      </w:r>
    </w:p>
    <w:p w14:paraId="123DC8B8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pathRewrite: {</w:t>
      </w:r>
    </w:p>
    <w:p w14:paraId="6749E913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  "^/api": ""</w:t>
      </w:r>
    </w:p>
    <w:p w14:paraId="197F5A84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}</w:t>
      </w:r>
    </w:p>
    <w:p w14:paraId="45C040E9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}</w:t>
      </w:r>
    </w:p>
    <w:p w14:paraId="3EFCA3EB" w14:textId="00472A2D" w:rsid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}</w:t>
      </w:r>
    </w:p>
    <w:p w14:paraId="4529BBC4" w14:textId="77777777" w:rsidR="005B6F4F" w:rsidRPr="0081123C" w:rsidRDefault="005B6F4F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</w:p>
    <w:p w14:paraId="4997838B" w14:textId="584769B6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并设置basic</w:t>
      </w:r>
      <w:r>
        <w:t>URL</w:t>
      </w:r>
      <w:r>
        <w:rPr>
          <w:rFonts w:hint="eastAsia"/>
        </w:rPr>
        <w:t>：</w:t>
      </w:r>
    </w:p>
    <w:p w14:paraId="198ED544" w14:textId="012D89D8" w:rsidR="0081123C" w:rsidRDefault="0081123C" w:rsidP="005B6F4F">
      <w:pPr>
        <w:spacing w:line="360" w:lineRule="auto"/>
        <w:ind w:leftChars="1000" w:left="2100"/>
        <w:jc w:val="left"/>
      </w:pPr>
      <w:r>
        <w:tab/>
      </w:r>
      <w:r w:rsidRPr="0081123C">
        <w:rPr>
          <w:rFonts w:ascii="Consolas" w:hAnsi="Consolas"/>
          <w:sz w:val="18"/>
          <w:szCs w:val="20"/>
        </w:rPr>
        <w:t>axios.defaults.baseURL = "/api";</w:t>
      </w:r>
    </w:p>
    <w:p w14:paraId="4B0DD525" w14:textId="77777777" w:rsidR="005B6F4F" w:rsidRDefault="005B6F4F" w:rsidP="005B6F4F">
      <w:pPr>
        <w:spacing w:line="360" w:lineRule="auto"/>
        <w:ind w:leftChars="1000" w:left="2100"/>
        <w:jc w:val="left"/>
        <w:rPr>
          <w:rFonts w:hint="eastAsia"/>
        </w:rPr>
      </w:pPr>
    </w:p>
    <w:p w14:paraId="49ACFDA5" w14:textId="1BF82421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57EBD2E8" w14:textId="5B676AE7" w:rsidR="00E86D32" w:rsidRDefault="00E86D32" w:rsidP="00E86D3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传输</w:t>
      </w:r>
      <w:r>
        <w:rPr>
          <w:rFonts w:ascii="Consolas" w:hAnsi="Consolas" w:hint="eastAsia"/>
          <w:sz w:val="18"/>
          <w:szCs w:val="20"/>
        </w:rPr>
        <w:t>Indexed</w:t>
      </w:r>
      <w:r>
        <w:rPr>
          <w:rFonts w:ascii="Consolas" w:hAnsi="Consolas"/>
          <w:sz w:val="18"/>
          <w:szCs w:val="20"/>
        </w:rPr>
        <w:t>DB</w:t>
      </w:r>
      <w:r>
        <w:rPr>
          <w:rFonts w:ascii="Consolas" w:hAnsi="Consolas" w:hint="eastAsia"/>
          <w:sz w:val="18"/>
          <w:szCs w:val="20"/>
        </w:rPr>
        <w:t>的数据</w:t>
      </w:r>
    </w:p>
    <w:p w14:paraId="2491F0D8" w14:textId="1546CB24" w:rsidR="00E86D32" w:rsidRPr="00E86D32" w:rsidRDefault="00E86D32" w:rsidP="00E86D3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>this.$axios({</w:t>
      </w:r>
    </w:p>
    <w:p w14:paraId="0DD14D7D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method: "get",</w:t>
      </w:r>
    </w:p>
    <w:p w14:paraId="31965EAC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url: "/syncufp",</w:t>
      </w:r>
    </w:p>
    <w:p w14:paraId="70BAB10B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params: {</w:t>
      </w:r>
    </w:p>
    <w:p w14:paraId="4526D48E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  arr: arr</w:t>
      </w:r>
    </w:p>
    <w:p w14:paraId="7DB5123D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}</w:t>
      </w:r>
    </w:p>
    <w:p w14:paraId="2689B961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}).then(res =&gt; {</w:t>
      </w:r>
    </w:p>
    <w:p w14:paraId="0C998499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console.log(res.data);</w:t>
      </w:r>
    </w:p>
    <w:p w14:paraId="0C8ACECA" w14:textId="7880AA8F" w:rsidR="0081123C" w:rsidRPr="0081123C" w:rsidRDefault="00E86D32" w:rsidP="00E86D32">
      <w:pPr>
        <w:spacing w:line="360" w:lineRule="auto"/>
        <w:ind w:leftChars="800" w:left="1680"/>
        <w:jc w:val="left"/>
      </w:pPr>
      <w:r w:rsidRPr="00E86D32">
        <w:rPr>
          <w:rFonts w:ascii="Consolas" w:hAnsi="Consolas"/>
          <w:sz w:val="18"/>
          <w:szCs w:val="20"/>
        </w:rPr>
        <w:t xml:space="preserve">        });</w:t>
      </w:r>
    </w:p>
    <w:p w14:paraId="11915B65" w14:textId="77777777" w:rsidR="0081123C" w:rsidRDefault="0081123C" w:rsidP="0081123C">
      <w:pPr>
        <w:spacing w:line="360" w:lineRule="auto"/>
        <w:rPr>
          <w:rFonts w:hint="eastAsia"/>
        </w:rPr>
      </w:pPr>
    </w:p>
    <w:p w14:paraId="26F91B6E" w14:textId="2D5D2550" w:rsidR="009F6912" w:rsidRDefault="009F6912" w:rsidP="009F6912">
      <w:pPr>
        <w:pStyle w:val="a9"/>
        <w:numPr>
          <w:ilvl w:val="0"/>
          <w:numId w:val="3"/>
        </w:numPr>
        <w:spacing w:line="360" w:lineRule="auto"/>
        <w:ind w:firstLineChars="0"/>
        <w:rPr>
          <w:rFonts w:hint="eastAsia"/>
        </w:rPr>
      </w:pPr>
      <w:r>
        <w:rPr>
          <w:rFonts w:hint="eastAsia"/>
        </w:rPr>
        <w:t>Mongo</w:t>
      </w:r>
      <w:r>
        <w:t xml:space="preserve">DB </w:t>
      </w:r>
      <w:r>
        <w:rPr>
          <w:rFonts w:hint="eastAsia"/>
        </w:rPr>
        <w:t>——用于存放用户数据</w:t>
      </w:r>
    </w:p>
    <w:p w14:paraId="1677DDE9" w14:textId="77777777" w:rsidR="009F6912" w:rsidRDefault="009F6912" w:rsidP="009F6912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0F88EA92" w14:textId="6494DC7E" w:rsidR="009F6912" w:rsidRDefault="009F6912" w:rsidP="009F6912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 xml:space="preserve">npm install </w:t>
      </w:r>
      <w:r>
        <w:rPr>
          <w:rFonts w:ascii="Consolas" w:hAnsi="Consolas" w:hint="eastAsia"/>
          <w:sz w:val="18"/>
          <w:szCs w:val="20"/>
        </w:rPr>
        <w:t>mongodb</w:t>
      </w:r>
    </w:p>
    <w:p w14:paraId="797FBF67" w14:textId="1F96528E" w:rsidR="009F6912" w:rsidRDefault="009F6912" w:rsidP="009F6912">
      <w:pPr>
        <w:spacing w:line="360" w:lineRule="auto"/>
      </w:pPr>
      <w:r>
        <w:tab/>
      </w:r>
      <w:r>
        <w:rPr>
          <w:rFonts w:hint="eastAsia"/>
        </w:rPr>
        <w:t>使用：</w:t>
      </w:r>
    </w:p>
    <w:p w14:paraId="64E9DA90" w14:textId="5B42879D" w:rsidR="009F6912" w:rsidRPr="009F6912" w:rsidRDefault="009F6912" w:rsidP="009F6912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9F6912">
        <w:rPr>
          <w:rFonts w:ascii="Consolas" w:hAnsi="Consolas"/>
          <w:sz w:val="18"/>
          <w:szCs w:val="20"/>
        </w:rPr>
        <w:t>var MongoClient = require("mongodb").MongoClient;</w:t>
      </w:r>
    </w:p>
    <w:p w14:paraId="1B8A60F7" w14:textId="493CF29D" w:rsidR="002356DF" w:rsidRDefault="002356DF" w:rsidP="002356DF">
      <w:pPr>
        <w:spacing w:line="360" w:lineRule="auto"/>
      </w:pPr>
    </w:p>
    <w:p w14:paraId="3D5718F8" w14:textId="4D84B5A7" w:rsidR="005B6F4F" w:rsidRPr="002356DF" w:rsidRDefault="005B6F4F" w:rsidP="005B6F4F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lastRenderedPageBreak/>
        <w:t>流程</w:t>
      </w:r>
    </w:p>
    <w:p w14:paraId="423445EE" w14:textId="10ECA049" w:rsidR="0081123C" w:rsidRPr="0081123C" w:rsidRDefault="005B6F4F" w:rsidP="002356DF">
      <w:pPr>
        <w:spacing w:line="360" w:lineRule="auto"/>
        <w:rPr>
          <w:rFonts w:hint="eastAsia"/>
        </w:rPr>
      </w:pPr>
      <w:r>
        <w:rPr>
          <w:noProof/>
        </w:rPr>
        <w:drawing>
          <wp:inline distT="0" distB="0" distL="0" distR="0" wp14:anchorId="60CDD54D" wp14:editId="54A80997">
            <wp:extent cx="5274310" cy="28663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A116" w14:textId="17BB3B5A" w:rsidR="002356DF" w:rsidRDefault="00E5056C" w:rsidP="00E5056C">
      <w:pPr>
        <w:spacing w:line="360" w:lineRule="auto"/>
        <w:ind w:firstLine="420"/>
      </w:pPr>
      <w:r>
        <w:rPr>
          <w:rFonts w:hint="eastAsia"/>
        </w:rPr>
        <w:t>程序流畅如上图所示。</w:t>
      </w:r>
    </w:p>
    <w:p w14:paraId="04E0AF82" w14:textId="3AB9D077" w:rsidR="00E5056C" w:rsidRDefault="00E5056C" w:rsidP="00E5056C">
      <w:pPr>
        <w:spacing w:line="360" w:lineRule="auto"/>
        <w:ind w:firstLine="420"/>
      </w:pPr>
    </w:p>
    <w:p w14:paraId="59309A6B" w14:textId="01FF242C" w:rsidR="00E5056C" w:rsidRPr="002356DF" w:rsidRDefault="00E5056C" w:rsidP="00E5056C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代码说明</w:t>
      </w:r>
    </w:p>
    <w:p w14:paraId="057F2E97" w14:textId="368BC178" w:rsidR="00E5056C" w:rsidRDefault="00D50562" w:rsidP="00E5056C">
      <w:pPr>
        <w:spacing w:line="360" w:lineRule="auto"/>
        <w:ind w:firstLine="420"/>
      </w:pPr>
      <w:r>
        <w:rPr>
          <w:rFonts w:hint="eastAsia"/>
        </w:rPr>
        <w:t>主要代码集中在usrRec.js中。</w:t>
      </w:r>
    </w:p>
    <w:p w14:paraId="2A89F309" w14:textId="08315DE7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saveUser</w:t>
      </w:r>
      <w:r>
        <w:t>()</w:t>
      </w:r>
      <w:r>
        <w:rPr>
          <w:rFonts w:hint="eastAsia"/>
        </w:rPr>
        <w:t>函数为主要函数，实现了获取用户ip、U</w:t>
      </w:r>
      <w:r>
        <w:t>A</w:t>
      </w:r>
      <w:r>
        <w:rPr>
          <w:rFonts w:hint="eastAsia"/>
        </w:rPr>
        <w:t>、fingerprint等数据，并判断Indexed</w:t>
      </w:r>
      <w:r>
        <w:t>DB</w:t>
      </w:r>
      <w:r>
        <w:rPr>
          <w:rFonts w:hint="eastAsia"/>
        </w:rPr>
        <w:t>中是否有相关数据，根据数据情况进行插入、合并与删除。</w:t>
      </w:r>
    </w:p>
    <w:p w14:paraId="68EC1BBE" w14:textId="12CF3AE8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rmDuplication</w:t>
      </w:r>
      <w:r>
        <w:t>()</w:t>
      </w:r>
      <w:r>
        <w:rPr>
          <w:rFonts w:hint="eastAsia"/>
        </w:rPr>
        <w:t>函数负责删除单个字段中的重复ip与fingerprint等。</w:t>
      </w:r>
    </w:p>
    <w:p w14:paraId="33138C61" w14:textId="0D621674" w:rsidR="00D50562" w:rsidRDefault="00D50562" w:rsidP="00E5056C">
      <w:pPr>
        <w:spacing w:line="360" w:lineRule="auto"/>
        <w:ind w:firstLine="420"/>
        <w:rPr>
          <w:rFonts w:hint="eastAsia"/>
        </w:rPr>
      </w:pPr>
      <w:r>
        <w:rPr>
          <w:rFonts w:hint="eastAsia"/>
        </w:rPr>
        <w:t>combineUser</w:t>
      </w:r>
      <w:r>
        <w:t>()</w:t>
      </w:r>
      <w:r>
        <w:rPr>
          <w:rFonts w:hint="eastAsia"/>
        </w:rPr>
        <w:t>函数实习了合并具有相同ip或fingerprint的字段。</w:t>
      </w:r>
    </w:p>
    <w:p w14:paraId="211CEB55" w14:textId="04BD0E82" w:rsidR="002356DF" w:rsidRDefault="002356DF" w:rsidP="002356DF">
      <w:pPr>
        <w:spacing w:line="360" w:lineRule="auto"/>
        <w:ind w:firstLineChars="200" w:firstLine="420"/>
      </w:pPr>
    </w:p>
    <w:p w14:paraId="63E2339E" w14:textId="68BE328A" w:rsidR="005B5203" w:rsidRDefault="005B5203" w:rsidP="002356DF">
      <w:pPr>
        <w:spacing w:line="360" w:lineRule="auto"/>
        <w:ind w:firstLineChars="200" w:firstLine="420"/>
      </w:pPr>
      <w:r>
        <w:rPr>
          <w:rFonts w:hint="eastAsia"/>
        </w:rPr>
        <w:t>可以通过类似如下的方式完成用户识别与存储过程：</w:t>
      </w:r>
    </w:p>
    <w:p w14:paraId="6778863B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>mounted: function() {</w:t>
      </w:r>
    </w:p>
    <w:p w14:paraId="15C26E7C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  var usr = new changer([], [], [], {}, {}, {});</w:t>
      </w:r>
    </w:p>
    <w:p w14:paraId="5F1557D9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  saveUser(usr).then(this.syncDB());</w:t>
      </w:r>
    </w:p>
    <w:p w14:paraId="0C523B49" w14:textId="50D800A4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},</w:t>
      </w:r>
    </w:p>
    <w:p w14:paraId="426306B8" w14:textId="6C058879" w:rsidR="00D50562" w:rsidRDefault="00D50562" w:rsidP="002356DF">
      <w:pPr>
        <w:spacing w:line="360" w:lineRule="auto"/>
        <w:ind w:firstLineChars="200" w:firstLine="420"/>
      </w:pPr>
    </w:p>
    <w:p w14:paraId="2B517CAD" w14:textId="4674C361" w:rsidR="00D50562" w:rsidRDefault="00D50562" w:rsidP="002356DF">
      <w:pPr>
        <w:spacing w:line="360" w:lineRule="auto"/>
        <w:ind w:firstLineChars="200" w:firstLine="420"/>
      </w:pPr>
      <w:r>
        <w:rPr>
          <w:rFonts w:hint="eastAsia"/>
        </w:rPr>
        <w:lastRenderedPageBreak/>
        <w:t>前后端同步的代码如下：</w:t>
      </w:r>
    </w:p>
    <w:p w14:paraId="1D9061FE" w14:textId="7C0A5DDC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>syncDB: function() {</w:t>
      </w:r>
    </w:p>
    <w:p w14:paraId="34BFB98F" w14:textId="655E88D1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打开数据库</w:t>
      </w:r>
    </w:p>
    <w:p w14:paraId="470C0B3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var db = new Dexie("user");</w:t>
      </w:r>
    </w:p>
    <w:p w14:paraId="34180551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version(1).stores({</w:t>
      </w:r>
    </w:p>
    <w:p w14:paraId="1890CC5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userfps: "++id, *ip, *fp",</w:t>
      </w:r>
    </w:p>
    <w:p w14:paraId="05FB1BBE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fingerprints:</w:t>
      </w:r>
    </w:p>
    <w:p w14:paraId="0D63F31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"fp, userAgent, cpu, screenPrint, colorDepth, availableResolution, mimeTypes, fonts, timeZone, language, core"</w:t>
      </w:r>
    </w:p>
    <w:p w14:paraId="4E723DA8" w14:textId="6C582866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0D12B0F7" w14:textId="77777777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63410BFA" w14:textId="51B37339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获取</w:t>
      </w:r>
      <w:r>
        <w:rPr>
          <w:rFonts w:ascii="Consolas" w:hAnsi="Consolas" w:hint="eastAsia"/>
          <w:sz w:val="18"/>
          <w:szCs w:val="20"/>
        </w:rPr>
        <w:t>userfps</w:t>
      </w:r>
      <w:r>
        <w:rPr>
          <w:rFonts w:ascii="Consolas" w:hAnsi="Consolas" w:hint="eastAsia"/>
          <w:sz w:val="18"/>
          <w:szCs w:val="20"/>
        </w:rPr>
        <w:t>表</w:t>
      </w:r>
    </w:p>
    <w:p w14:paraId="0FB4309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userfps.toArray(arr =&gt; {</w:t>
      </w:r>
    </w:p>
    <w:p w14:paraId="0EBA0E65" w14:textId="0EAA93F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</w:t>
      </w: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发送</w:t>
      </w:r>
      <w:r>
        <w:rPr>
          <w:rFonts w:ascii="Consolas" w:hAnsi="Consolas" w:hint="eastAsia"/>
          <w:sz w:val="18"/>
          <w:szCs w:val="20"/>
        </w:rPr>
        <w:t>userfps</w:t>
      </w:r>
      <w:r>
        <w:rPr>
          <w:rFonts w:ascii="Consolas" w:hAnsi="Consolas" w:hint="eastAsia"/>
          <w:sz w:val="18"/>
          <w:szCs w:val="20"/>
        </w:rPr>
        <w:t>表数据</w:t>
      </w:r>
    </w:p>
    <w:p w14:paraId="12C6E8E0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this.$axios({</w:t>
      </w:r>
    </w:p>
    <w:p w14:paraId="73E084FB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method: "get",</w:t>
      </w:r>
    </w:p>
    <w:p w14:paraId="075A8673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url: "/syncufp",</w:t>
      </w:r>
    </w:p>
    <w:p w14:paraId="36E4A798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params: {</w:t>
      </w:r>
    </w:p>
    <w:p w14:paraId="7CFE466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  arr: arr</w:t>
      </w:r>
    </w:p>
    <w:p w14:paraId="41E116D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}</w:t>
      </w:r>
    </w:p>
    <w:p w14:paraId="733551E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.then(res =&gt; {</w:t>
      </w:r>
    </w:p>
    <w:p w14:paraId="5F94D08E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// console.log(res.data);</w:t>
      </w:r>
    </w:p>
    <w:p w14:paraId="6B11C14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;</w:t>
      </w:r>
    </w:p>
    <w:p w14:paraId="2331D8DB" w14:textId="03B9EB44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59E0ADF9" w14:textId="70F86369" w:rsidR="00D50562" w:rsidRPr="00D50562" w:rsidRDefault="00D50562" w:rsidP="00D5056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获取</w:t>
      </w:r>
      <w:r>
        <w:rPr>
          <w:rFonts w:ascii="Consolas" w:hAnsi="Consolas" w:hint="eastAsia"/>
          <w:sz w:val="18"/>
          <w:szCs w:val="20"/>
        </w:rPr>
        <w:t>fingerprints</w:t>
      </w:r>
      <w:r>
        <w:rPr>
          <w:rFonts w:ascii="Consolas" w:hAnsi="Consolas" w:hint="eastAsia"/>
          <w:sz w:val="18"/>
          <w:szCs w:val="20"/>
        </w:rPr>
        <w:t>表数据</w:t>
      </w:r>
    </w:p>
    <w:p w14:paraId="54320575" w14:textId="44D1123E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fingerprints.toArray(arr =&gt; {</w:t>
      </w:r>
    </w:p>
    <w:p w14:paraId="23B5B0B0" w14:textId="497036F0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</w: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发送</w:t>
      </w:r>
      <w:r>
        <w:rPr>
          <w:rFonts w:ascii="Consolas" w:hAnsi="Consolas" w:hint="eastAsia"/>
          <w:sz w:val="18"/>
          <w:szCs w:val="20"/>
        </w:rPr>
        <w:t>fingerprints</w:t>
      </w:r>
      <w:r>
        <w:rPr>
          <w:rFonts w:ascii="Consolas" w:hAnsi="Consolas" w:hint="eastAsia"/>
          <w:sz w:val="18"/>
          <w:szCs w:val="20"/>
        </w:rPr>
        <w:t>表数据</w:t>
      </w:r>
    </w:p>
    <w:p w14:paraId="1E0831B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this.$axios({</w:t>
      </w:r>
    </w:p>
    <w:p w14:paraId="3B674B7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method: "get",</w:t>
      </w:r>
    </w:p>
    <w:p w14:paraId="04C7BB60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url: "/syncfps",</w:t>
      </w:r>
    </w:p>
    <w:p w14:paraId="7D6C17DB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lastRenderedPageBreak/>
        <w:t xml:space="preserve">          params: {</w:t>
      </w:r>
    </w:p>
    <w:p w14:paraId="36DC1F6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  arr: arr</w:t>
      </w:r>
    </w:p>
    <w:p w14:paraId="35AE5D9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}</w:t>
      </w:r>
    </w:p>
    <w:p w14:paraId="7D49E84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.then(res =&gt; {</w:t>
      </w:r>
    </w:p>
    <w:p w14:paraId="17621936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// console.log(res.data);</w:t>
      </w:r>
    </w:p>
    <w:p w14:paraId="296DDF7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;</w:t>
      </w:r>
    </w:p>
    <w:p w14:paraId="7723CB6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0878319D" w14:textId="333FE898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 w:hint="eastAsia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}</w:t>
      </w:r>
    </w:p>
    <w:p w14:paraId="6D3EED46" w14:textId="7685969C" w:rsidR="002356DF" w:rsidRDefault="00D50562" w:rsidP="002356DF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当传输成功时将会返回1</w:t>
      </w:r>
      <w:r>
        <w:t>001</w:t>
      </w:r>
      <w:r>
        <w:rPr>
          <w:rFonts w:hint="eastAsia"/>
        </w:rPr>
        <w:t>数据</w:t>
      </w:r>
      <w:r w:rsidR="009F6912">
        <w:rPr>
          <w:rFonts w:hint="eastAsia"/>
        </w:rPr>
        <w:t>。</w:t>
      </w:r>
    </w:p>
    <w:p w14:paraId="2772C765" w14:textId="7DEFD86D" w:rsidR="00D50562" w:rsidRDefault="00D50562" w:rsidP="002356DF">
      <w:pPr>
        <w:spacing w:line="360" w:lineRule="auto"/>
        <w:ind w:firstLineChars="200" w:firstLine="420"/>
      </w:pPr>
    </w:p>
    <w:p w14:paraId="216B41E5" w14:textId="7791F25B" w:rsidR="009F6912" w:rsidRDefault="009F6912" w:rsidP="009F6912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在mongo.</w:t>
      </w:r>
      <w:r>
        <w:t>js</w:t>
      </w:r>
      <w:r>
        <w:rPr>
          <w:rFonts w:hint="eastAsia"/>
        </w:rPr>
        <w:t>文件中封装了有关MongoDB的增删改查方法。</w:t>
      </w:r>
    </w:p>
    <w:p w14:paraId="4716C81C" w14:textId="0BC76A4F" w:rsidR="00D50562" w:rsidRDefault="009F6912" w:rsidP="002356DF">
      <w:pPr>
        <w:spacing w:line="360" w:lineRule="auto"/>
        <w:ind w:firstLineChars="200" w:firstLine="420"/>
      </w:pPr>
      <w:r>
        <w:rPr>
          <w:rFonts w:hint="eastAsia"/>
        </w:rPr>
        <w:t>在index</w:t>
      </w:r>
      <w:r>
        <w:t>.</w:t>
      </w:r>
      <w:r>
        <w:rPr>
          <w:rFonts w:hint="eastAsia"/>
        </w:rPr>
        <w:t>js文件中配置了后端监听与接受前端请求的方法。</w:t>
      </w:r>
    </w:p>
    <w:p w14:paraId="7C461503" w14:textId="27A11CC3" w:rsidR="009F6912" w:rsidRDefault="009F6912" w:rsidP="002356DF">
      <w:pPr>
        <w:spacing w:line="360" w:lineRule="auto"/>
        <w:ind w:firstLineChars="200" w:firstLine="420"/>
      </w:pPr>
    </w:p>
    <w:p w14:paraId="6AD9244D" w14:textId="77C5AF93" w:rsidR="009F6912" w:rsidRDefault="009F6912" w:rsidP="002356DF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Mongo</w:t>
      </w:r>
      <w:r>
        <w:t>DB</w:t>
      </w:r>
      <w:r>
        <w:rPr>
          <w:rFonts w:hint="eastAsia"/>
        </w:rPr>
        <w:t>中的用户与ip、fingerprint表以及fingerprint详细数据表如下图所示。</w:t>
      </w:r>
    </w:p>
    <w:p w14:paraId="7A60BBD7" w14:textId="27529868" w:rsidR="002356DF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7F9C1B91" wp14:editId="22DA96B1">
            <wp:extent cx="2507197" cy="1013548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A021" w14:textId="35233D2E" w:rsidR="009F6912" w:rsidRDefault="009F6912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6F955506" wp14:editId="4EEBB4E0">
            <wp:extent cx="5044877" cy="2438611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CE27" w14:textId="23EE3D45" w:rsidR="009F6912" w:rsidRDefault="009F6912" w:rsidP="002356DF">
      <w:pPr>
        <w:spacing w:line="360" w:lineRule="auto"/>
        <w:ind w:firstLineChars="200" w:firstLine="420"/>
        <w:rPr>
          <w:rFonts w:hint="eastAsia"/>
        </w:rPr>
      </w:pPr>
      <w:r>
        <w:t>I</w:t>
      </w:r>
      <w:r>
        <w:rPr>
          <w:rFonts w:hint="eastAsia"/>
        </w:rPr>
        <w:t>ndexed</w:t>
      </w:r>
      <w:r>
        <w:t>DB</w:t>
      </w:r>
      <w:r>
        <w:rPr>
          <w:rFonts w:hint="eastAsia"/>
        </w:rPr>
        <w:t>中的用户与ip、fingerprint表以及fingerprint详细数据表如下图所示。</w:t>
      </w:r>
    </w:p>
    <w:p w14:paraId="3AE0E2F8" w14:textId="53039B5E" w:rsidR="00315299" w:rsidRDefault="00315299" w:rsidP="002356DF">
      <w:pPr>
        <w:spacing w:line="360" w:lineRule="auto"/>
        <w:ind w:firstLineChars="200" w:firstLine="420"/>
      </w:pPr>
      <w:r>
        <w:rPr>
          <w:noProof/>
        </w:rPr>
        <w:lastRenderedPageBreak/>
        <w:drawing>
          <wp:inline distT="0" distB="0" distL="0" distR="0" wp14:anchorId="34708C9A" wp14:editId="5CCEBA93">
            <wp:extent cx="2331922" cy="662997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C39E4" w14:textId="047C187C" w:rsidR="00315299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2DEF17CB" wp14:editId="4870A382">
            <wp:extent cx="3132091" cy="2530059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253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0312" w14:textId="25B6A1F5" w:rsidR="00204F1B" w:rsidRDefault="00204F1B" w:rsidP="002356DF">
      <w:pPr>
        <w:spacing w:line="360" w:lineRule="auto"/>
        <w:ind w:firstLineChars="200" w:firstLine="420"/>
      </w:pPr>
    </w:p>
    <w:p w14:paraId="6A6FF45D" w14:textId="63FE951C" w:rsidR="00204F1B" w:rsidRDefault="00204F1B" w:rsidP="002356DF">
      <w:pPr>
        <w:spacing w:line="360" w:lineRule="auto"/>
        <w:ind w:firstLineChars="200" w:firstLine="420"/>
      </w:pPr>
    </w:p>
    <w:p w14:paraId="4A4289C9" w14:textId="7C954E44" w:rsidR="00204F1B" w:rsidRPr="002356DF" w:rsidRDefault="00204F1B" w:rsidP="00204F1B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其他</w:t>
      </w:r>
      <w:r>
        <w:rPr>
          <w:rFonts w:hint="eastAsia"/>
          <w:sz w:val="32"/>
          <w:szCs w:val="32"/>
        </w:rPr>
        <w:t>说明</w:t>
      </w:r>
    </w:p>
    <w:p w14:paraId="38AB40A5" w14:textId="43BBB1E6" w:rsidR="00204F1B" w:rsidRDefault="00204F1B" w:rsidP="002356DF">
      <w:pPr>
        <w:spacing w:line="360" w:lineRule="auto"/>
        <w:ind w:firstLineChars="200" w:firstLine="420"/>
      </w:pPr>
      <w:r>
        <w:rPr>
          <w:rFonts w:hint="eastAsia"/>
        </w:rPr>
        <w:t>关于</w:t>
      </w:r>
      <w:r>
        <w:t>I</w:t>
      </w:r>
      <w:r>
        <w:rPr>
          <w:rFonts w:hint="eastAsia"/>
        </w:rPr>
        <w:t>ndexed</w:t>
      </w:r>
      <w:r>
        <w:t>DB</w:t>
      </w:r>
      <w:r>
        <w:rPr>
          <w:rFonts w:hint="eastAsia"/>
        </w:rPr>
        <w:t>，由于Websql已经停止维护，因此采用了更为普及的Indexed</w:t>
      </w:r>
      <w:r>
        <w:t>DB</w:t>
      </w:r>
      <w:r>
        <w:rPr>
          <w:rFonts w:hint="eastAsia"/>
        </w:rPr>
        <w:t>。Indexed</w:t>
      </w:r>
      <w:r>
        <w:t>DB</w:t>
      </w:r>
      <w:r>
        <w:rPr>
          <w:rFonts w:hint="eastAsia"/>
        </w:rPr>
        <w:t>为Nosql型数据库，因此在后端数据库匹配上采用了同为</w:t>
      </w:r>
      <w:r>
        <w:rPr>
          <w:rFonts w:hint="eastAsia"/>
        </w:rPr>
        <w:t>Nosql型数据库</w:t>
      </w:r>
      <w:r>
        <w:rPr>
          <w:rFonts w:hint="eastAsia"/>
        </w:rPr>
        <w:t>的MongoDB。</w:t>
      </w:r>
    </w:p>
    <w:p w14:paraId="12A48C30" w14:textId="7B7CF0A3" w:rsidR="00204F1B" w:rsidRDefault="005568E5" w:rsidP="002356DF">
      <w:pPr>
        <w:spacing w:line="360" w:lineRule="auto"/>
        <w:ind w:firstLineChars="200" w:firstLine="420"/>
      </w:pPr>
      <w:r>
        <w:rPr>
          <w:rFonts w:hint="eastAsia"/>
        </w:rPr>
        <w:t>由于fingerprint并不能完全准确地判断</w:t>
      </w:r>
      <w:r w:rsidR="00413FA5">
        <w:rPr>
          <w:rFonts w:hint="eastAsia"/>
        </w:rPr>
        <w:t>不同浏览器上的同一设备用户，因此结合ip地址共同判断用户。通过timezone、fonts等其他信息可能可以做更精确的区分。</w:t>
      </w:r>
    </w:p>
    <w:p w14:paraId="7B89F7BD" w14:textId="6E1266C0" w:rsidR="00204F1B" w:rsidRDefault="00BE1E26" w:rsidP="002356DF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Mongo</w:t>
      </w:r>
      <w:r>
        <w:t>DB</w:t>
      </w:r>
      <w:r>
        <w:rPr>
          <w:rFonts w:hint="eastAsia"/>
        </w:rPr>
        <w:t>目前的数据存储存在一些重复情况，有待更新。</w:t>
      </w:r>
    </w:p>
    <w:p w14:paraId="40E7D390" w14:textId="77777777" w:rsidR="00204F1B" w:rsidRDefault="00204F1B" w:rsidP="002356DF">
      <w:pPr>
        <w:spacing w:line="360" w:lineRule="auto"/>
        <w:ind w:firstLineChars="200" w:firstLine="420"/>
        <w:rPr>
          <w:rFonts w:hint="eastAsia"/>
        </w:rPr>
      </w:pPr>
    </w:p>
    <w:sectPr w:rsidR="00204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EBA94" w14:textId="77777777" w:rsidR="00FC4B6E" w:rsidRDefault="00FC4B6E" w:rsidP="002356DF">
      <w:r>
        <w:separator/>
      </w:r>
    </w:p>
  </w:endnote>
  <w:endnote w:type="continuationSeparator" w:id="0">
    <w:p w14:paraId="314C1B2E" w14:textId="77777777" w:rsidR="00FC4B6E" w:rsidRDefault="00FC4B6E" w:rsidP="00235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7D9F8C" w14:textId="77777777" w:rsidR="00FC4B6E" w:rsidRDefault="00FC4B6E" w:rsidP="002356DF">
      <w:r>
        <w:separator/>
      </w:r>
    </w:p>
  </w:footnote>
  <w:footnote w:type="continuationSeparator" w:id="0">
    <w:p w14:paraId="23C186D5" w14:textId="77777777" w:rsidR="00FC4B6E" w:rsidRDefault="00FC4B6E" w:rsidP="00235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76178D"/>
    <w:multiLevelType w:val="hybridMultilevel"/>
    <w:tmpl w:val="73B08D28"/>
    <w:lvl w:ilvl="0" w:tplc="C61C96E4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54C2B9C"/>
    <w:multiLevelType w:val="hybridMultilevel"/>
    <w:tmpl w:val="6BDA27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475B58"/>
    <w:multiLevelType w:val="hybridMultilevel"/>
    <w:tmpl w:val="032857C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jM3NzIzNzE3MTBU0lEKTi0uzszPAykwrAUANt+VVCwAAAA="/>
  </w:docVars>
  <w:rsids>
    <w:rsidRoot w:val="00CE0E09"/>
    <w:rsid w:val="000B3B9C"/>
    <w:rsid w:val="00204F1B"/>
    <w:rsid w:val="002356DF"/>
    <w:rsid w:val="00315299"/>
    <w:rsid w:val="00413FA5"/>
    <w:rsid w:val="005568E5"/>
    <w:rsid w:val="005B5203"/>
    <w:rsid w:val="005B6F4F"/>
    <w:rsid w:val="0081123C"/>
    <w:rsid w:val="009F6912"/>
    <w:rsid w:val="00BE1E26"/>
    <w:rsid w:val="00CE0E09"/>
    <w:rsid w:val="00D50562"/>
    <w:rsid w:val="00DC1214"/>
    <w:rsid w:val="00E5056C"/>
    <w:rsid w:val="00E86D32"/>
    <w:rsid w:val="00FC4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A0F88"/>
  <w15:chartTrackingRefBased/>
  <w15:docId w15:val="{0FE12687-DCC8-4A9B-9437-3F2E7E0BE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356D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56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356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356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356DF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2356D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2356D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56DF"/>
    <w:rPr>
      <w:b/>
      <w:bCs/>
      <w:kern w:val="44"/>
      <w:sz w:val="44"/>
      <w:szCs w:val="44"/>
    </w:rPr>
  </w:style>
  <w:style w:type="paragraph" w:styleId="a9">
    <w:name w:val="List Paragraph"/>
    <w:basedOn w:val="a"/>
    <w:uiPriority w:val="34"/>
    <w:qFormat/>
    <w:rsid w:val="002356D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8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4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7</Pages>
  <Words>457</Words>
  <Characters>2610</Characters>
  <Application>Microsoft Office Word</Application>
  <DocSecurity>0</DocSecurity>
  <Lines>21</Lines>
  <Paragraphs>6</Paragraphs>
  <ScaleCrop>false</ScaleCrop>
  <Company/>
  <LinksUpToDate>false</LinksUpToDate>
  <CharactersWithSpaces>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1</cp:revision>
  <dcterms:created xsi:type="dcterms:W3CDTF">2021-04-08T06:26:00Z</dcterms:created>
  <dcterms:modified xsi:type="dcterms:W3CDTF">2021-04-08T08:11:00Z</dcterms:modified>
</cp:coreProperties>
</file>